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91e1fa</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w:t>
      </w:r>
      <w:r>
        <w:t xml:space="preserve"> </w:t>
      </w:r>
      <w:hyperlink r:id="rId162">
        <w:r>
          <w:rPr>
            <w:rStyle w:val="Hyperlink"/>
          </w:rPr>
          <w:t xml:space="preserve">https://github.com</w:t>
        </w:r>
      </w:hyperlink>
      <w:r>
        <w:t xml:space="preserve"> </w:t>
      </w:r>
      <w:r>
        <w:t xml:space="preserve">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October 26,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October 26,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October 26,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October 26,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October 26,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October 26,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October 26,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October 26,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October 26,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October 26,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891e1faad1b05462ff855da04e5af9c7a676855d/"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891e1faad1b05462ff855da04e5af9c7a676855d"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891e1faad1b05462ff855da04e5af9c7a676855d/"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891e1faad1b05462ff855da04e5af9c7a676855d"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17:43Z</dcterms:created>
  <dcterms:modified xsi:type="dcterms:W3CDTF">2022-10-26T20: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